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E1E937" w14:textId="77777777" w:rsidR="00DC5FE5" w:rsidRPr="00F355C3" w:rsidRDefault="00000000">
      <w:pPr>
        <w:numPr>
          <w:ilvl w:val="0"/>
          <w:numId w:val="2"/>
        </w:numPr>
        <w:rPr>
          <w:lang w:val="es-MX"/>
        </w:rPr>
      </w:pPr>
      <w:r w:rsidRPr="00F355C3">
        <w:rPr>
          <w:lang w:val="es-MX"/>
        </w:rPr>
        <w:t>Supóngase que el conjunto universal consta de los enteros positivos. Sea A = {2, 3, 4}, B = {3, 4, 5}, C = {5, 6, 7}. Anote los elementos de los siguientes conjuntos:</w:t>
      </w:r>
    </w:p>
    <w:p w14:paraId="71BCA19E" w14:textId="77777777" w:rsidR="00DC5FE5" w:rsidRDefault="00000000" w:rsidP="00F355C3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6C9124E7" w14:textId="77777777" w:rsidR="00DC5FE5" w:rsidRDefault="00000000" w:rsidP="00F355C3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1741B186" w14:textId="77777777" w:rsidR="00DC5FE5" w:rsidRDefault="00000000" w:rsidP="00F355C3">
      <w:pPr>
        <w:pStyle w:val="Compact"/>
        <w:numPr>
          <w:ilvl w:val="0"/>
          <w:numId w:val="5"/>
        </w:numPr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…}∩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}={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4E44220B" w14:textId="77777777" w:rsidR="00DC5FE5" w:rsidRDefault="00000000" w:rsidP="00F355C3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∩</m:t>
            </m:r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∩{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}=∅</m:t>
        </m:r>
      </m:oMath>
    </w:p>
    <w:p w14:paraId="26DADAF6" w14:textId="77777777" w:rsidR="00DC5FE5" w:rsidRPr="00F355C3" w:rsidRDefault="00000000" w:rsidP="00F355C3">
      <w:pPr>
        <w:pStyle w:val="Compact"/>
        <w:numPr>
          <w:ilvl w:val="0"/>
          <w:numId w:val="5"/>
        </w:numPr>
        <w:rPr>
          <w:rFonts w:eastAsiaTheme="minorEastAsia"/>
        </w:r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∪</m:t>
            </m:r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∩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}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431EDEFA" w14:textId="77777777" w:rsidR="00F355C3" w:rsidRDefault="00F355C3">
      <w:pPr>
        <w:pStyle w:val="Compact"/>
      </w:pPr>
    </w:p>
    <w:p w14:paraId="08B3DA29" w14:textId="721A54D6" w:rsidR="00F355C3" w:rsidRDefault="00F355C3" w:rsidP="00F355C3">
      <w:pPr>
        <w:pStyle w:val="Compact"/>
        <w:numPr>
          <w:ilvl w:val="0"/>
          <w:numId w:val="2"/>
        </w:numPr>
        <w:rPr>
          <w:lang w:val="es-MX"/>
        </w:rPr>
      </w:pPr>
      <w:r w:rsidRPr="00F355C3">
        <w:rPr>
          <w:lang w:val="es-MX"/>
        </w:rPr>
        <w:t>Supóngase que en el conjunto universal U está dado por U = {x | 0 ≤ x ≤ 2}, sea A = {x | 1/2 &lt; x ≤ 1} y B = {x | 1/4 ≤ x &lt; 3/2}.</w:t>
      </w:r>
      <w:r>
        <w:rPr>
          <w:lang w:val="es-MX"/>
        </w:rPr>
        <w:t xml:space="preserve"> </w:t>
      </w:r>
    </w:p>
    <w:p w14:paraId="19A4EFC8" w14:textId="77777777" w:rsidR="00F355C3" w:rsidRDefault="00F355C3" w:rsidP="00F355C3">
      <w:pPr>
        <w:pStyle w:val="Compact"/>
        <w:ind w:left="360"/>
        <w:rPr>
          <w:lang w:val="es-MX"/>
        </w:rPr>
      </w:pPr>
    </w:p>
    <w:p w14:paraId="2CDFD413" w14:textId="2FF5EDE3" w:rsidR="00DC5FE5" w:rsidRPr="00F355C3" w:rsidRDefault="00000000" w:rsidP="00F355C3">
      <w:pPr>
        <w:pStyle w:val="Compact"/>
        <w:numPr>
          <w:ilvl w:val="0"/>
          <w:numId w:val="6"/>
        </w:numPr>
        <w:rPr>
          <w:lang w:val="es-MX"/>
        </w:rPr>
      </w:pPr>
      <m:oMath>
        <m:bar>
          <m:barPr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val="es-MX"/>
              </w:rPr>
              <m:t>∪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  <w:lang w:val="es-MX"/>
          </w:rPr>
          <m:t>=</m:t>
        </m:r>
      </m:oMath>
    </w:p>
    <w:p w14:paraId="21D797F3" w14:textId="77777777" w:rsidR="00DC5FE5" w:rsidRDefault="00000000" w:rsidP="00F355C3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∪</m:t>
        </m:r>
        <m:bar>
          <m:barPr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</m:oMath>
    </w:p>
    <w:p w14:paraId="66ECFDD9" w14:textId="77777777" w:rsidR="00DC5FE5" w:rsidRDefault="00000000" w:rsidP="00F355C3">
      <w:pPr>
        <w:pStyle w:val="Compact"/>
        <w:numPr>
          <w:ilvl w:val="0"/>
          <w:numId w:val="6"/>
        </w:numPr>
      </w:pPr>
      <m:oMath>
        <m:bar>
          <m:barPr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∩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</m:oMath>
    </w:p>
    <w:p w14:paraId="2CD34CFE" w14:textId="77777777" w:rsidR="00DC5FE5" w:rsidRDefault="00000000" w:rsidP="00F355C3">
      <w:pPr>
        <w:pStyle w:val="Compact"/>
        <w:numPr>
          <w:ilvl w:val="0"/>
          <w:numId w:val="6"/>
        </w:numPr>
      </w:pPr>
      <m:oMath>
        <m:bar>
          <m:barPr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sectPr w:rsidR="00DC5FE5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E5AF5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E04D7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F8479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A435BF3"/>
    <w:multiLevelType w:val="hybridMultilevel"/>
    <w:tmpl w:val="AF98DBA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9A52E0"/>
    <w:multiLevelType w:val="hybridMultilevel"/>
    <w:tmpl w:val="0C2C38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1688549">
    <w:abstractNumId w:val="0"/>
  </w:num>
  <w:num w:numId="2" w16cid:durableId="344676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5375987">
    <w:abstractNumId w:val="1"/>
  </w:num>
  <w:num w:numId="4" w16cid:durableId="1904488295">
    <w:abstractNumId w:val="1"/>
  </w:num>
  <w:num w:numId="5" w16cid:durableId="1899244168">
    <w:abstractNumId w:val="4"/>
  </w:num>
  <w:num w:numId="6" w16cid:durableId="8710426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5FE5"/>
    <w:rsid w:val="006D1FD0"/>
    <w:rsid w:val="00DC5FE5"/>
    <w:rsid w:val="00F35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A405B"/>
  <w15:docId w15:val="{0CF8BDC8-9115-49F7-B97D-B1477ABA9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0</Words>
  <Characters>386</Characters>
  <Application>Microsoft Office Word</Application>
  <DocSecurity>0</DocSecurity>
  <Lines>3</Lines>
  <Paragraphs>1</Paragraphs>
  <ScaleCrop>false</ScaleCrop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los Correa</cp:lastModifiedBy>
  <cp:revision>2</cp:revision>
  <dcterms:created xsi:type="dcterms:W3CDTF">2024-09-01T21:41:00Z</dcterms:created>
  <dcterms:modified xsi:type="dcterms:W3CDTF">2024-09-01T21:43:00Z</dcterms:modified>
</cp:coreProperties>
</file>